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32643e468667dc335fb3b8ea30ba8867fb8f5"/>
    <w:p>
      <w:pPr>
        <w:pStyle w:val="Heading2"/>
      </w:pPr>
      <w:r>
        <w:t xml:space="preserve">Unit 6 Lesson 4: Conversión de unidades métricas y división entre potencias de diez</w:t>
      </w:r>
    </w:p>
    <w:bookmarkEnd w:id="20"/>
    <w:bookmarkStart w:id="22" w:name="Xd39e77fd444b10a0f141cd1babc30ae128a8c56"/>
    <w:p>
      <w:pPr>
        <w:pStyle w:val="Heading3"/>
      </w:pPr>
      <w:r>
        <w:t xml:space="preserve">WU Verdadero o falso: Dividamos entre cien y entre mi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.05</m:t>
        </m:r>
      </m:oMath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100</m:t>
        </m:r>
        <m:r>
          <m:rPr>
            <m:sty m:val="p"/>
          </m:rPr>
          <m:t>=</m:t>
        </m:r>
        <m:r>
          <m:t>0.36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28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1.328</m:t>
        </m:r>
      </m:oMath>
    </w:p>
    <w:bookmarkEnd w:id="21"/>
    <w:bookmarkEnd w:id="22"/>
    <w:bookmarkStart w:id="27" w:name="Xee15bdf428b328eb211dfda4550811867a3b167"/>
    <w:p>
      <w:pPr>
        <w:pStyle w:val="Heading3"/>
      </w:pPr>
      <w:r>
        <w:t xml:space="preserve">1 Salto largo, lanzamiento de jabalina y lanzamiento de bal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tl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lto lar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nzamiento de jaba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nzamiento de ba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ackie Joyner-Kersee, EE. U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66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80 c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bine John, Alema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1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256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623 c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ke Behmer, Alema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8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454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20 cm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 continuación se muestran algunos resultados que Jackie Joyner-Kersee registró en las distintas pruebas, en 1988. Completa la tab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ueb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ntímetr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r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alto lar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nzamiento de jabali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,5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anzamiento de bal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58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¿Cuál unidad de medida es más útil a la hora de imaginarse cada distancia: centímetros o metros?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¿Por qué crees que las distancias se miden al centímetro más cercano?</w:t>
      </w:r>
    </w:p>
    <w:p>
      <w:pPr>
        <w:pStyle w:val="FirstParagraph"/>
      </w:pPr>
      <w:r>
        <w:drawing>
          <wp:inline>
            <wp:extent cx="5943600" cy="3716819"/>
            <wp:effectExtent b="0" l="0" r="0" t="0"/>
            <wp:docPr descr="image of girl throwing javelin" title="" id="24" name="Picture"/>
            <a:graphic>
              <a:graphicData uri="http://schemas.openxmlformats.org/drawingml/2006/picture">
                <pic:pic>
                  <pic:nvPicPr>
                    <pic:cNvPr descr="/app/tmp/embedder-1671066293.401178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vallas"/>
    <w:p>
      <w:pPr>
        <w:pStyle w:val="Heading3"/>
      </w:pPr>
      <w:r>
        <w:t xml:space="preserve">2 Vall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a tabla muestra cuántos metros corrieron algunos estudiantes durante una semana. Completa la tabla para mostrar cuántos kilómetros corrió cada estudian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studian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ia (metro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ia (kilómetro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,5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,0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2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¿Qué patrones observas en la tabla?</w:t>
      </w:r>
    </w:p>
    <w:p>
      <w:pPr>
        <w:numPr>
          <w:ilvl w:val="0"/>
          <w:numId w:val="1003"/>
        </w:numPr>
      </w:pPr>
      <w:r>
        <w:t xml:space="preserve">Esta es la estrategia de Tyler para dividir un número entero entre 10, 100 o 1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58787" cy="1400652"/>
            <wp:effectExtent b="0" l="0" r="0" t="0"/>
            <wp:docPr descr="student work" title="" id="29" name="Picture"/>
            <a:graphic>
              <a:graphicData uri="http://schemas.openxmlformats.org/drawingml/2006/picture">
                <pic:pic>
                  <pic:nvPicPr>
                    <pic:cNvPr descr="/app/tmp/embedder-1671066293.44159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787" cy="14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íbele a tu compañero qué quiere decir Tyler.</w:t>
      </w:r>
    </w:p>
    <w:p>
      <w:pPr>
        <w:numPr>
          <w:ilvl w:val="0"/>
          <w:numId w:val="1000"/>
        </w:numPr>
      </w:pPr>
      <w:r>
        <w:t xml:space="preserve">(Haz una pausa para escuchar la instrucción del profesor).</w:t>
      </w:r>
    </w:p>
    <w:p>
      <w:pPr>
        <w:numPr>
          <w:ilvl w:val="0"/>
          <w:numId w:val="1003"/>
        </w:numPr>
        <w:pStyle w:val="Compact"/>
      </w:pPr>
      <w:r>
        <w:t xml:space="preserve">¿Por qué funciona la estrategia de Tyler? ¿La estrategia de Tyler siempre va a funcionar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4:54Z</dcterms:created>
  <dcterms:modified xsi:type="dcterms:W3CDTF">2022-12-15T01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/x2IaZQHCYvBru2s7OEjs09FxhhOEOkc+jYDHqaBDLL+DN4ytjke+riGKji16jm9NVunnWyHr/2Yj18DpUHbw==</vt:lpwstr>
  </property>
</Properties>
</file>